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drought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 (7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 (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 (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 (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% (180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30Z</dcterms:created>
  <dcterms:modified xsi:type="dcterms:W3CDTF">2024-02-21T0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